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D28E6A" w14:textId="4CC1FDFE" w:rsidR="00B15705" w:rsidRDefault="00B15705" w:rsidP="00B15705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5B807CA4" w14:textId="77777777" w:rsidR="00361898" w:rsidRPr="00125B0A" w:rsidRDefault="00361898" w:rsidP="00361898">
      <w:pPr>
        <w:shd w:val="clear" w:color="auto" w:fill="FFFFFF" w:themeFill="background1"/>
        <w:jc w:val="both"/>
        <w:rPr>
          <w:rFonts w:ascii="Times New Roman" w:hAnsi="Times New Roman"/>
          <w:sz w:val="24"/>
          <w:szCs w:val="24"/>
        </w:rPr>
      </w:pPr>
      <w:r w:rsidRPr="00125B0A">
        <w:rPr>
          <w:rFonts w:ascii="Times New Roman" w:hAnsi="Times New Roman"/>
          <w:sz w:val="24"/>
          <w:szCs w:val="24"/>
        </w:rPr>
        <w:t>Professor Dr. Ernani Pinto</w:t>
      </w:r>
    </w:p>
    <w:p w14:paraId="6B3A7C43" w14:textId="77777777" w:rsidR="00361898" w:rsidRPr="00125B0A" w:rsidRDefault="00361898" w:rsidP="00361898">
      <w:pPr>
        <w:shd w:val="clear" w:color="auto" w:fill="FFFFFF" w:themeFill="background1"/>
        <w:jc w:val="both"/>
        <w:rPr>
          <w:rFonts w:ascii="Times New Roman" w:hAnsi="Times New Roman"/>
          <w:sz w:val="24"/>
          <w:szCs w:val="24"/>
        </w:rPr>
      </w:pPr>
      <w:r w:rsidRPr="00125B0A">
        <w:rPr>
          <w:rFonts w:ascii="Times New Roman" w:hAnsi="Times New Roman"/>
          <w:sz w:val="24"/>
          <w:szCs w:val="24"/>
        </w:rPr>
        <w:t xml:space="preserve">Monitora: Dra. Jéssica Moretto </w:t>
      </w:r>
      <w:proofErr w:type="spellStart"/>
      <w:r w:rsidRPr="00125B0A">
        <w:rPr>
          <w:rFonts w:ascii="Times New Roman" w:hAnsi="Times New Roman"/>
          <w:sz w:val="24"/>
          <w:szCs w:val="24"/>
        </w:rPr>
        <w:t>Altarugio</w:t>
      </w:r>
      <w:proofErr w:type="spellEnd"/>
    </w:p>
    <w:p w14:paraId="3DBE0AA1" w14:textId="77777777" w:rsidR="00361898" w:rsidRPr="00125B0A" w:rsidRDefault="00361898" w:rsidP="00361898">
      <w:pPr>
        <w:shd w:val="clear" w:color="auto" w:fill="FFFFFF" w:themeFill="background1"/>
        <w:jc w:val="both"/>
        <w:rPr>
          <w:rFonts w:ascii="Times New Roman" w:hAnsi="Times New Roman"/>
          <w:sz w:val="24"/>
          <w:szCs w:val="24"/>
        </w:rPr>
      </w:pPr>
    </w:p>
    <w:p w14:paraId="3EAA98BB" w14:textId="77777777" w:rsidR="00361898" w:rsidRPr="00125B0A" w:rsidRDefault="00361898" w:rsidP="00361898">
      <w:pPr>
        <w:shd w:val="clear" w:color="auto" w:fill="FFFFFF" w:themeFill="background1"/>
        <w:jc w:val="both"/>
        <w:rPr>
          <w:rFonts w:ascii="Times New Roman" w:hAnsi="Times New Roman"/>
          <w:sz w:val="24"/>
          <w:szCs w:val="24"/>
        </w:rPr>
      </w:pPr>
      <w:r w:rsidRPr="00125B0A">
        <w:rPr>
          <w:rFonts w:ascii="Times New Roman" w:hAnsi="Times New Roman"/>
          <w:sz w:val="24"/>
          <w:szCs w:val="24"/>
        </w:rPr>
        <w:t>Nome:</w:t>
      </w:r>
      <w:r w:rsidRPr="00125B0A">
        <w:rPr>
          <w:rFonts w:ascii="Times New Roman" w:hAnsi="Times New Roman"/>
          <w:sz w:val="24"/>
          <w:szCs w:val="24"/>
        </w:rPr>
        <w:tab/>
        <w:t xml:space="preserve"> </w:t>
      </w:r>
      <w:r w:rsidRPr="00125B0A">
        <w:rPr>
          <w:rFonts w:ascii="Times New Roman" w:hAnsi="Times New Roman"/>
          <w:sz w:val="24"/>
          <w:szCs w:val="24"/>
        </w:rPr>
        <w:tab/>
      </w:r>
      <w:r w:rsidRPr="00125B0A">
        <w:rPr>
          <w:rFonts w:ascii="Times New Roman" w:hAnsi="Times New Roman"/>
          <w:sz w:val="24"/>
          <w:szCs w:val="24"/>
        </w:rPr>
        <w:tab/>
      </w:r>
      <w:r w:rsidRPr="00125B0A">
        <w:rPr>
          <w:rFonts w:ascii="Times New Roman" w:hAnsi="Times New Roman"/>
          <w:sz w:val="24"/>
          <w:szCs w:val="24"/>
        </w:rPr>
        <w:tab/>
      </w:r>
      <w:r w:rsidRPr="00125B0A">
        <w:rPr>
          <w:rFonts w:ascii="Times New Roman" w:hAnsi="Times New Roman"/>
          <w:sz w:val="24"/>
          <w:szCs w:val="24"/>
        </w:rPr>
        <w:tab/>
        <w:t xml:space="preserve">Nº USP: </w:t>
      </w:r>
    </w:p>
    <w:p w14:paraId="31B21A65" w14:textId="77777777" w:rsidR="00361898" w:rsidRPr="00125B0A" w:rsidRDefault="00361898" w:rsidP="00361898">
      <w:pPr>
        <w:shd w:val="clear" w:color="auto" w:fill="FFFFFF" w:themeFill="background1"/>
        <w:jc w:val="both"/>
        <w:rPr>
          <w:rFonts w:ascii="Times New Roman" w:hAnsi="Times New Roman"/>
          <w:sz w:val="24"/>
          <w:szCs w:val="24"/>
        </w:rPr>
      </w:pPr>
    </w:p>
    <w:p w14:paraId="18AB7414" w14:textId="618E5296" w:rsidR="00361898" w:rsidRPr="00125B0A" w:rsidRDefault="00361898" w:rsidP="00361898">
      <w:pPr>
        <w:shd w:val="clear" w:color="auto" w:fill="FFFFFF" w:themeFill="background1"/>
        <w:jc w:val="both"/>
        <w:rPr>
          <w:rFonts w:ascii="Times New Roman" w:hAnsi="Times New Roman"/>
          <w:b/>
          <w:bCs/>
          <w:sz w:val="24"/>
          <w:szCs w:val="24"/>
        </w:rPr>
      </w:pPr>
      <w:r w:rsidRPr="00125B0A">
        <w:rPr>
          <w:rFonts w:ascii="Times New Roman" w:hAnsi="Times New Roman"/>
          <w:b/>
          <w:bCs/>
          <w:sz w:val="24"/>
          <w:szCs w:val="24"/>
        </w:rPr>
        <w:t xml:space="preserve">Atividades da aula de Agentes Praguicidas: </w:t>
      </w:r>
      <w:r>
        <w:rPr>
          <w:rFonts w:ascii="Times New Roman" w:hAnsi="Times New Roman"/>
          <w:b/>
          <w:bCs/>
          <w:sz w:val="24"/>
          <w:szCs w:val="24"/>
        </w:rPr>
        <w:t>Organoclorados</w:t>
      </w:r>
      <w:r w:rsidRPr="00125B0A">
        <w:rPr>
          <w:rFonts w:ascii="Times New Roman" w:hAnsi="Times New Roman"/>
          <w:b/>
          <w:bCs/>
          <w:sz w:val="24"/>
          <w:szCs w:val="24"/>
        </w:rPr>
        <w:t xml:space="preserve"> - CEN 0413</w:t>
      </w:r>
    </w:p>
    <w:p w14:paraId="4078206B" w14:textId="77777777" w:rsidR="00361898" w:rsidRDefault="00361898" w:rsidP="00B15705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59792C07" w14:textId="77777777" w:rsidR="00361898" w:rsidRPr="00361898" w:rsidRDefault="00361898" w:rsidP="00361898">
      <w:pPr>
        <w:pStyle w:val="PargrafodaLista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61898">
        <w:rPr>
          <w:rFonts w:ascii="Times New Roman" w:hAnsi="Times New Roman"/>
          <w:sz w:val="24"/>
          <w:szCs w:val="24"/>
        </w:rPr>
        <w:t>Quais as principais diferenças entre os mecanismos de ação de praguicidas organoclorados dos organofosforados? Cite exemplos e mostre sucintamente os mecanismos envolvidos em cada classe.</w:t>
      </w:r>
    </w:p>
    <w:p w14:paraId="189ADCC4" w14:textId="77777777" w:rsidR="00361898" w:rsidRPr="00361898" w:rsidRDefault="00361898" w:rsidP="0036189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81404FA" w14:textId="77777777" w:rsidR="00361898" w:rsidRPr="00361898" w:rsidRDefault="00361898" w:rsidP="00361898">
      <w:pPr>
        <w:pStyle w:val="PargrafodaLista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61898">
        <w:rPr>
          <w:rFonts w:ascii="Times New Roman" w:hAnsi="Times New Roman"/>
          <w:sz w:val="24"/>
          <w:szCs w:val="24"/>
        </w:rPr>
        <w:t>O que é o BHC (</w:t>
      </w:r>
      <w:proofErr w:type="spellStart"/>
      <w:r w:rsidRPr="00361898">
        <w:rPr>
          <w:rFonts w:ascii="Times New Roman" w:hAnsi="Times New Roman"/>
          <w:sz w:val="24"/>
          <w:szCs w:val="24"/>
        </w:rPr>
        <w:t>lindane</w:t>
      </w:r>
      <w:proofErr w:type="spellEnd"/>
      <w:r w:rsidRPr="00361898">
        <w:rPr>
          <w:rFonts w:ascii="Times New Roman" w:hAnsi="Times New Roman"/>
          <w:sz w:val="24"/>
          <w:szCs w:val="24"/>
        </w:rPr>
        <w:t>)? Como foi usado para combater piolhos em crianças? O DDT também foi utilizado para essa finalidade? Cite referências desses casos e consequências.</w:t>
      </w:r>
    </w:p>
    <w:p w14:paraId="030FA006" w14:textId="77777777" w:rsidR="00361898" w:rsidRPr="00361898" w:rsidRDefault="00361898" w:rsidP="0036189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97AB84F" w14:textId="77777777" w:rsidR="00361898" w:rsidRPr="00361898" w:rsidRDefault="00361898" w:rsidP="00361898">
      <w:pPr>
        <w:pStyle w:val="PargrafodaLista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61898">
        <w:rPr>
          <w:rFonts w:ascii="Times New Roman" w:hAnsi="Times New Roman"/>
          <w:sz w:val="24"/>
          <w:szCs w:val="24"/>
        </w:rPr>
        <w:t xml:space="preserve">Procure sobre o livro </w:t>
      </w:r>
      <w:proofErr w:type="spellStart"/>
      <w:r w:rsidRPr="00361898">
        <w:rPr>
          <w:rFonts w:ascii="Times New Roman" w:hAnsi="Times New Roman"/>
          <w:sz w:val="24"/>
          <w:szCs w:val="24"/>
        </w:rPr>
        <w:t>Silent</w:t>
      </w:r>
      <w:proofErr w:type="spellEnd"/>
      <w:r w:rsidRPr="00361898">
        <w:rPr>
          <w:rFonts w:ascii="Times New Roman" w:hAnsi="Times New Roman"/>
          <w:sz w:val="24"/>
          <w:szCs w:val="24"/>
        </w:rPr>
        <w:t xml:space="preserve"> Spring (Primavera Silenciosa), escrito pela escritora Rachel Carson. Qual o ativo mencionado no livro? Resuma sucintamente o que aconteceu nos EUA após o uso desse ativo.</w:t>
      </w:r>
    </w:p>
    <w:p w14:paraId="43FD7609" w14:textId="77777777" w:rsidR="00361898" w:rsidRPr="00361898" w:rsidRDefault="00361898" w:rsidP="0036189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DA5FEBD" w14:textId="77777777" w:rsidR="00361898" w:rsidRPr="00361898" w:rsidRDefault="00361898" w:rsidP="00361898">
      <w:pPr>
        <w:pStyle w:val="PargrafodaLista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61898">
        <w:rPr>
          <w:rFonts w:ascii="Times New Roman" w:hAnsi="Times New Roman"/>
          <w:sz w:val="24"/>
          <w:szCs w:val="24"/>
        </w:rPr>
        <w:t xml:space="preserve">Assista ao vídeo do link abaixo, veiculado pelo </w:t>
      </w:r>
      <w:proofErr w:type="spellStart"/>
      <w:r w:rsidRPr="00361898">
        <w:rPr>
          <w:rFonts w:ascii="Times New Roman" w:hAnsi="Times New Roman"/>
          <w:sz w:val="24"/>
          <w:szCs w:val="24"/>
        </w:rPr>
        <w:t>Reporter</w:t>
      </w:r>
      <w:proofErr w:type="spellEnd"/>
      <w:r w:rsidRPr="00361898">
        <w:rPr>
          <w:rFonts w:ascii="Times New Roman" w:hAnsi="Times New Roman"/>
          <w:sz w:val="24"/>
          <w:szCs w:val="24"/>
        </w:rPr>
        <w:t xml:space="preserve"> ECO TV Cultura.</w:t>
      </w:r>
    </w:p>
    <w:p w14:paraId="142A9485" w14:textId="3DEFDA6E" w:rsidR="00361898" w:rsidRDefault="00361898" w:rsidP="00361898">
      <w:pPr>
        <w:pStyle w:val="PargrafodaLista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hyperlink r:id="rId12" w:history="1">
        <w:r w:rsidRPr="00E750DD">
          <w:rPr>
            <w:rStyle w:val="Hyperlink"/>
            <w:rFonts w:ascii="Times New Roman" w:hAnsi="Times New Roman"/>
            <w:sz w:val="24"/>
            <w:szCs w:val="24"/>
          </w:rPr>
          <w:t>https://www.youtube.com/watch?v=dDeqLDr1oZs</w:t>
        </w:r>
      </w:hyperlink>
    </w:p>
    <w:p w14:paraId="0FB7E8A8" w14:textId="77777777" w:rsidR="00361898" w:rsidRPr="00361898" w:rsidRDefault="00361898" w:rsidP="00361898">
      <w:pPr>
        <w:pStyle w:val="PargrafodaLista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0906F88" w14:textId="77777777" w:rsidR="00361898" w:rsidRPr="00361898" w:rsidRDefault="00361898" w:rsidP="00361898">
      <w:pPr>
        <w:pStyle w:val="PargrafodaLista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61898">
        <w:rPr>
          <w:rFonts w:ascii="Times New Roman" w:hAnsi="Times New Roman"/>
          <w:sz w:val="24"/>
          <w:szCs w:val="24"/>
        </w:rPr>
        <w:t xml:space="preserve">Com base no vídeo, responda: O DDT ainda é usado? Para combater qual praga? Quando foi banido do Brasil? Qual doença </w:t>
      </w:r>
      <w:proofErr w:type="spellStart"/>
      <w:r w:rsidRPr="00361898">
        <w:rPr>
          <w:rFonts w:ascii="Times New Roman" w:hAnsi="Times New Roman"/>
          <w:sz w:val="24"/>
          <w:szCs w:val="24"/>
        </w:rPr>
        <w:t>neurodegererativa</w:t>
      </w:r>
      <w:proofErr w:type="spellEnd"/>
      <w:r w:rsidRPr="00361898">
        <w:rPr>
          <w:rFonts w:ascii="Times New Roman" w:hAnsi="Times New Roman"/>
          <w:sz w:val="24"/>
          <w:szCs w:val="24"/>
        </w:rPr>
        <w:t xml:space="preserve"> pode estar associada ao DDT?</w:t>
      </w:r>
    </w:p>
    <w:p w14:paraId="00139D9C" w14:textId="77777777" w:rsidR="00361898" w:rsidRPr="00361898" w:rsidRDefault="00361898" w:rsidP="00361898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B921E0D" w14:textId="63318A9D" w:rsidR="00361898" w:rsidRDefault="00361898" w:rsidP="00361898">
      <w:pPr>
        <w:pStyle w:val="PargrafodaLista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61898">
        <w:rPr>
          <w:rFonts w:ascii="Times New Roman" w:hAnsi="Times New Roman"/>
          <w:sz w:val="24"/>
          <w:szCs w:val="24"/>
        </w:rPr>
        <w:t xml:space="preserve">Assista ao vídeo </w:t>
      </w:r>
      <w:hyperlink r:id="rId13" w:history="1">
        <w:r w:rsidRPr="00E750DD">
          <w:rPr>
            <w:rStyle w:val="Hyperlink"/>
            <w:rFonts w:ascii="Times New Roman" w:hAnsi="Times New Roman"/>
            <w:sz w:val="24"/>
            <w:szCs w:val="24"/>
          </w:rPr>
          <w:t>https://www.youtube.com/watch?v=h4ugnIHlF-Y</w:t>
        </w:r>
      </w:hyperlink>
    </w:p>
    <w:p w14:paraId="7E9F9142" w14:textId="77777777" w:rsidR="00361898" w:rsidRPr="00361898" w:rsidRDefault="00361898" w:rsidP="00361898">
      <w:pPr>
        <w:pStyle w:val="PargrafodaLista"/>
        <w:rPr>
          <w:rFonts w:ascii="Times New Roman" w:hAnsi="Times New Roman"/>
          <w:sz w:val="24"/>
          <w:szCs w:val="24"/>
        </w:rPr>
      </w:pPr>
    </w:p>
    <w:p w14:paraId="53307714" w14:textId="7F978AEC" w:rsidR="00EF7116" w:rsidRPr="00361898" w:rsidRDefault="00361898" w:rsidP="00361898">
      <w:pPr>
        <w:pStyle w:val="PargrafodaLista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61898">
        <w:rPr>
          <w:rFonts w:ascii="Times New Roman" w:hAnsi="Times New Roman"/>
          <w:sz w:val="24"/>
          <w:szCs w:val="24"/>
        </w:rPr>
        <w:t>Com base no vídeo, responda: o que acontece com o DDT no ambiente? O desenho aponto como principal problema do DDT e acúmulo nos organismos? Qual o problema para aves?</w:t>
      </w:r>
    </w:p>
    <w:sectPr w:rsidR="00EF7116" w:rsidRPr="00361898" w:rsidSect="00B342A9">
      <w:headerReference w:type="default" r:id="rId14"/>
      <w:footerReference w:type="default" r:id="rId15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BF094F" w14:textId="77777777" w:rsidR="004D6802" w:rsidRDefault="004D6802" w:rsidP="005C6BDD">
      <w:pPr>
        <w:spacing w:after="0" w:line="240" w:lineRule="auto"/>
      </w:pPr>
      <w:r>
        <w:separator/>
      </w:r>
    </w:p>
  </w:endnote>
  <w:endnote w:type="continuationSeparator" w:id="0">
    <w:p w14:paraId="43E19295" w14:textId="77777777" w:rsidR="004D6802" w:rsidRDefault="004D6802" w:rsidP="005C6B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04752381"/>
      <w:docPartObj>
        <w:docPartGallery w:val="Page Numbers (Bottom of Page)"/>
        <w:docPartUnique/>
      </w:docPartObj>
    </w:sdtPr>
    <w:sdtEndPr/>
    <w:sdtContent>
      <w:p w14:paraId="7FCDCD4E" w14:textId="5867CD78" w:rsidR="00884C8A" w:rsidRDefault="00884C8A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F7116">
          <w:rPr>
            <w:noProof/>
          </w:rPr>
          <w:t>7</w:t>
        </w:r>
        <w:r>
          <w:fldChar w:fldCharType="end"/>
        </w:r>
      </w:p>
    </w:sdtContent>
  </w:sdt>
  <w:p w14:paraId="478E98ED" w14:textId="2831210E" w:rsidR="005C6BDD" w:rsidRDefault="005C6BDD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E01877" w14:textId="77777777" w:rsidR="004D6802" w:rsidRDefault="004D6802" w:rsidP="005C6BDD">
      <w:pPr>
        <w:spacing w:after="0" w:line="240" w:lineRule="auto"/>
      </w:pPr>
      <w:r>
        <w:separator/>
      </w:r>
    </w:p>
  </w:footnote>
  <w:footnote w:type="continuationSeparator" w:id="0">
    <w:p w14:paraId="4B4F9E66" w14:textId="77777777" w:rsidR="004D6802" w:rsidRDefault="004D6802" w:rsidP="005C6B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95AA8D" w14:textId="77777777" w:rsidR="005C6BDD" w:rsidRDefault="004D6802">
    <w:pPr>
      <w:pStyle w:val="Cabealho"/>
    </w:pPr>
    <w:r>
      <w:rPr>
        <w:noProof/>
      </w:rPr>
      <w:object w:dxaOrig="1440" w:dyaOrig="1440" w14:anchorId="6DBD180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7" type="#_x0000_t75" style="position:absolute;margin-left:-22.8pt;margin-top:-16.5pt;width:474.75pt;height:67.2pt;z-index:251658240">
          <v:imagedata r:id="rId1" o:title=""/>
          <w10:wrap type="square"/>
        </v:shape>
        <o:OLEObject Type="Embed" ProgID="CorelDRAW.Graphic.14" ShapeID="_x0000_s2057" DrawAspect="Content" ObjectID="_1662912334" r:id="rId2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61363F"/>
    <w:multiLevelType w:val="hybridMultilevel"/>
    <w:tmpl w:val="9418FA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66301"/>
    <w:multiLevelType w:val="hybridMultilevel"/>
    <w:tmpl w:val="D3CE039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8BC626E"/>
    <w:multiLevelType w:val="hybridMultilevel"/>
    <w:tmpl w:val="168EA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A00C85"/>
    <w:multiLevelType w:val="hybridMultilevel"/>
    <w:tmpl w:val="532C58CC"/>
    <w:lvl w:ilvl="0" w:tplc="B4AEFA5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788" w:hanging="360"/>
      </w:pPr>
    </w:lvl>
    <w:lvl w:ilvl="2" w:tplc="0816001B" w:tentative="1">
      <w:start w:val="1"/>
      <w:numFmt w:val="lowerRoman"/>
      <w:lvlText w:val="%3."/>
      <w:lvlJc w:val="right"/>
      <w:pPr>
        <w:ind w:left="2508" w:hanging="180"/>
      </w:pPr>
    </w:lvl>
    <w:lvl w:ilvl="3" w:tplc="0816000F" w:tentative="1">
      <w:start w:val="1"/>
      <w:numFmt w:val="decimal"/>
      <w:lvlText w:val="%4."/>
      <w:lvlJc w:val="left"/>
      <w:pPr>
        <w:ind w:left="3228" w:hanging="360"/>
      </w:pPr>
    </w:lvl>
    <w:lvl w:ilvl="4" w:tplc="08160019" w:tentative="1">
      <w:start w:val="1"/>
      <w:numFmt w:val="lowerLetter"/>
      <w:lvlText w:val="%5."/>
      <w:lvlJc w:val="left"/>
      <w:pPr>
        <w:ind w:left="3948" w:hanging="360"/>
      </w:pPr>
    </w:lvl>
    <w:lvl w:ilvl="5" w:tplc="0816001B" w:tentative="1">
      <w:start w:val="1"/>
      <w:numFmt w:val="lowerRoman"/>
      <w:lvlText w:val="%6."/>
      <w:lvlJc w:val="right"/>
      <w:pPr>
        <w:ind w:left="4668" w:hanging="180"/>
      </w:pPr>
    </w:lvl>
    <w:lvl w:ilvl="6" w:tplc="0816000F" w:tentative="1">
      <w:start w:val="1"/>
      <w:numFmt w:val="decimal"/>
      <w:lvlText w:val="%7."/>
      <w:lvlJc w:val="left"/>
      <w:pPr>
        <w:ind w:left="5388" w:hanging="360"/>
      </w:pPr>
    </w:lvl>
    <w:lvl w:ilvl="7" w:tplc="08160019" w:tentative="1">
      <w:start w:val="1"/>
      <w:numFmt w:val="lowerLetter"/>
      <w:lvlText w:val="%8."/>
      <w:lvlJc w:val="left"/>
      <w:pPr>
        <w:ind w:left="6108" w:hanging="360"/>
      </w:pPr>
    </w:lvl>
    <w:lvl w:ilvl="8" w:tplc="0816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WwNDQxNDMysjQztzBV0lEKTi0uzszPAykwrAUAG65bmiwAAAA="/>
  </w:docVars>
  <w:rsids>
    <w:rsidRoot w:val="005C6BDD"/>
    <w:rsid w:val="00001DE4"/>
    <w:rsid w:val="000370B2"/>
    <w:rsid w:val="00074DF6"/>
    <w:rsid w:val="000B6F85"/>
    <w:rsid w:val="000C3200"/>
    <w:rsid w:val="000D27D8"/>
    <w:rsid w:val="000D758E"/>
    <w:rsid w:val="00110C05"/>
    <w:rsid w:val="0015696D"/>
    <w:rsid w:val="00156B19"/>
    <w:rsid w:val="00163999"/>
    <w:rsid w:val="001C1B5A"/>
    <w:rsid w:val="001D68FC"/>
    <w:rsid w:val="001E5448"/>
    <w:rsid w:val="001E7B4C"/>
    <w:rsid w:val="00212DCA"/>
    <w:rsid w:val="00230FA5"/>
    <w:rsid w:val="0025495E"/>
    <w:rsid w:val="00330E22"/>
    <w:rsid w:val="00361898"/>
    <w:rsid w:val="00372F7A"/>
    <w:rsid w:val="003C4615"/>
    <w:rsid w:val="003D6107"/>
    <w:rsid w:val="003D6359"/>
    <w:rsid w:val="003F072D"/>
    <w:rsid w:val="00417B9C"/>
    <w:rsid w:val="00484A03"/>
    <w:rsid w:val="004C5C27"/>
    <w:rsid w:val="004D3E9D"/>
    <w:rsid w:val="004D515F"/>
    <w:rsid w:val="004D6802"/>
    <w:rsid w:val="004E71B0"/>
    <w:rsid w:val="00565877"/>
    <w:rsid w:val="005A5E0F"/>
    <w:rsid w:val="005B28AC"/>
    <w:rsid w:val="005C6BDD"/>
    <w:rsid w:val="00606689"/>
    <w:rsid w:val="00647FB6"/>
    <w:rsid w:val="0065672E"/>
    <w:rsid w:val="006A023E"/>
    <w:rsid w:val="006A1FCC"/>
    <w:rsid w:val="006C2F57"/>
    <w:rsid w:val="006D6D6B"/>
    <w:rsid w:val="006E6905"/>
    <w:rsid w:val="007474A6"/>
    <w:rsid w:val="00756178"/>
    <w:rsid w:val="00770D36"/>
    <w:rsid w:val="00796459"/>
    <w:rsid w:val="007A3AC1"/>
    <w:rsid w:val="007A49DE"/>
    <w:rsid w:val="007A4EE1"/>
    <w:rsid w:val="007A7626"/>
    <w:rsid w:val="007F656D"/>
    <w:rsid w:val="008101CE"/>
    <w:rsid w:val="00841F9C"/>
    <w:rsid w:val="008554EE"/>
    <w:rsid w:val="00867461"/>
    <w:rsid w:val="00884C8A"/>
    <w:rsid w:val="008960C3"/>
    <w:rsid w:val="008D2B46"/>
    <w:rsid w:val="009B46BB"/>
    <w:rsid w:val="009B4A12"/>
    <w:rsid w:val="00A0565B"/>
    <w:rsid w:val="00A3459D"/>
    <w:rsid w:val="00A364A7"/>
    <w:rsid w:val="00A622F3"/>
    <w:rsid w:val="00A911AB"/>
    <w:rsid w:val="00AC0E04"/>
    <w:rsid w:val="00AE0B84"/>
    <w:rsid w:val="00AF7E5E"/>
    <w:rsid w:val="00B15705"/>
    <w:rsid w:val="00B342A9"/>
    <w:rsid w:val="00B35C79"/>
    <w:rsid w:val="00B71963"/>
    <w:rsid w:val="00BE0C7E"/>
    <w:rsid w:val="00C17EF2"/>
    <w:rsid w:val="00C43E1C"/>
    <w:rsid w:val="00C76D5A"/>
    <w:rsid w:val="00CA0036"/>
    <w:rsid w:val="00CC2A7D"/>
    <w:rsid w:val="00CD2E0D"/>
    <w:rsid w:val="00D12088"/>
    <w:rsid w:val="00D63CEB"/>
    <w:rsid w:val="00D71CA7"/>
    <w:rsid w:val="00D84995"/>
    <w:rsid w:val="00DA7983"/>
    <w:rsid w:val="00E16E10"/>
    <w:rsid w:val="00E20006"/>
    <w:rsid w:val="00E80DC9"/>
    <w:rsid w:val="00EF7116"/>
    <w:rsid w:val="00EF7920"/>
    <w:rsid w:val="00F00969"/>
    <w:rsid w:val="00F06159"/>
    <w:rsid w:val="00F176C2"/>
    <w:rsid w:val="00F26958"/>
    <w:rsid w:val="00F4650A"/>
    <w:rsid w:val="00F62445"/>
    <w:rsid w:val="00F77751"/>
    <w:rsid w:val="00FA5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8"/>
    <o:shapelayout v:ext="edit">
      <o:idmap v:ext="edit" data="1"/>
    </o:shapelayout>
  </w:shapeDefaults>
  <w:decimalSymbol w:val="."/>
  <w:listSeparator w:val=","/>
  <w14:docId w14:val="42802858"/>
  <w15:docId w15:val="{AFFD9DE5-F6D0-4327-9C94-B1238F08F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2A9"/>
    <w:pPr>
      <w:spacing w:after="200" w:line="276" w:lineRule="auto"/>
    </w:pPr>
    <w:rPr>
      <w:sz w:val="22"/>
      <w:szCs w:val="22"/>
      <w:lang w:eastAsia="en-US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5C6BD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C6BDD"/>
  </w:style>
  <w:style w:type="paragraph" w:styleId="Rodap">
    <w:name w:val="footer"/>
    <w:basedOn w:val="Normal"/>
    <w:link w:val="RodapChar"/>
    <w:uiPriority w:val="99"/>
    <w:unhideWhenUsed/>
    <w:rsid w:val="005C6BD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C6BDD"/>
  </w:style>
  <w:style w:type="paragraph" w:styleId="Textodebalo">
    <w:name w:val="Balloon Text"/>
    <w:basedOn w:val="Normal"/>
    <w:link w:val="TextodebaloChar"/>
    <w:uiPriority w:val="99"/>
    <w:semiHidden/>
    <w:unhideWhenUsed/>
    <w:rsid w:val="005C6B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5C6BDD"/>
    <w:rPr>
      <w:rFonts w:ascii="Tahoma" w:hAnsi="Tahoma" w:cs="Tahoma"/>
      <w:sz w:val="16"/>
      <w:szCs w:val="16"/>
    </w:rPr>
  </w:style>
  <w:style w:type="paragraph" w:styleId="SemEspaamento">
    <w:name w:val="No Spacing"/>
    <w:uiPriority w:val="1"/>
    <w:qFormat/>
    <w:rsid w:val="00CC2A7D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link">
    <w:name w:val="Hyperlink"/>
    <w:basedOn w:val="Fontepargpadro"/>
    <w:uiPriority w:val="99"/>
    <w:unhideWhenUsed/>
    <w:rsid w:val="00CA0036"/>
    <w:rPr>
      <w:color w:val="0563C1" w:themeColor="hyperlink"/>
      <w:u w:val="single"/>
    </w:rPr>
  </w:style>
  <w:style w:type="table" w:styleId="Tabelacomgrade">
    <w:name w:val="Table Grid"/>
    <w:basedOn w:val="Tabelanormal"/>
    <w:uiPriority w:val="59"/>
    <w:rsid w:val="00CA00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6C2F5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MenoPendente">
    <w:name w:val="Unresolved Mention"/>
    <w:basedOn w:val="Fontepargpadro"/>
    <w:uiPriority w:val="99"/>
    <w:semiHidden/>
    <w:unhideWhenUsed/>
    <w:rsid w:val="003618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424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0685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34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39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1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3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91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youtube.com/watch?v=h4ugnIHlF-Y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youtube.com/watch?v=dDeqLDr1oZ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D00BB2D2A113A46B461B095F3FF3AA9" ma:contentTypeVersion="2" ma:contentTypeDescription="Crie um novo documento." ma:contentTypeScope="" ma:versionID="59f5b9d65fd9100a6b06e0859a0a5363">
  <xsd:schema xmlns:xsd="http://www.w3.org/2001/XMLSchema" xmlns:xs="http://www.w3.org/2001/XMLSchema" xmlns:p="http://schemas.microsoft.com/office/2006/metadata/properties" xmlns:ns2="cc66cecc-cfd4-458c-8486-9c91e57e4814" targetNamespace="http://schemas.microsoft.com/office/2006/metadata/properties" ma:root="true" ma:fieldsID="d9bc37fc40cda1bcf8fe25a6568b1d83" ns2:_="">
    <xsd:import namespace="cc66cecc-cfd4-458c-8486-9c91e57e481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66cecc-cfd4-458c-8486-9c91e57e481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9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c66cecc-cfd4-458c-8486-9c91e57e4814">33AQRF57YW3D-6-17</_dlc_DocId>
    <_dlc_DocIdUrl xmlns="cc66cecc-cfd4-458c-8486-9c91e57e4814">
      <Url>http://intranet.cena.usp.br/_layouts/DocIdRedir.aspx?ID=33AQRF57YW3D-6-17</Url>
      <Description>33AQRF57YW3D-6-17</Description>
    </_dlc_DocIdUrl>
  </documentManagement>
</p:properties>
</file>

<file path=customXml/itemProps1.xml><?xml version="1.0" encoding="utf-8"?>
<ds:datastoreItem xmlns:ds="http://schemas.openxmlformats.org/officeDocument/2006/customXml" ds:itemID="{F3218E2E-DD37-4089-90B3-81BCFF0E43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D106CB-C7E1-4B54-B41C-5EB42153921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410CC2B-4E03-4D10-B755-589D97CBC1C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6170D9B-0F99-4875-B792-4C3EE8C4C7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66cecc-cfd4-458c-8486-9c91e57e48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8149EDF-AFC8-45B2-9FD5-FEC60D31890E}">
  <ds:schemaRefs>
    <ds:schemaRef ds:uri="http://schemas.microsoft.com/office/2006/metadata/properties"/>
    <ds:schemaRef ds:uri="http://schemas.microsoft.com/office/infopath/2007/PartnerControls"/>
    <ds:schemaRef ds:uri="cc66cecc-cfd4-458c-8486-9c91e57e481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pel Timbrado - CENA</vt:lpstr>
    </vt:vector>
  </TitlesOfParts>
  <Company>USP</Company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l Timbrado - CENA</dc:title>
  <dc:subject/>
  <dc:creator>Prof. Dr. Ernani Pinto</dc:creator>
  <cp:keywords/>
  <dc:description/>
  <cp:lastModifiedBy>Jessica Moretto</cp:lastModifiedBy>
  <cp:revision>2</cp:revision>
  <cp:lastPrinted>2008-09-29T13:42:00Z</cp:lastPrinted>
  <dcterms:created xsi:type="dcterms:W3CDTF">2020-09-29T22:19:00Z</dcterms:created>
  <dcterms:modified xsi:type="dcterms:W3CDTF">2020-09-29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00BB2D2A113A46B461B095F3FF3AA9</vt:lpwstr>
  </property>
  <property fmtid="{D5CDD505-2E9C-101B-9397-08002B2CF9AE}" pid="3" name="_dlc_DocIdItemGuid">
    <vt:lpwstr>adb81f59-3124-4233-bdc7-25b6d01be1fd</vt:lpwstr>
  </property>
</Properties>
</file>